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128477" w14:textId="73AEE698" w:rsidR="00202D12" w:rsidRDefault="00D82B77">
      <w:pPr>
        <w:pStyle w:val="H2"/>
      </w:pPr>
      <w:r>
        <w:t xml:space="preserve">NSF RCN HITS HT Researcher </w:t>
      </w:r>
      <w:r w:rsidR="00A26DC2">
        <w:t>A</w:t>
      </w:r>
      <w:r>
        <w:t>pplication - 2019</w:t>
      </w:r>
    </w:p>
    <w:p w14:paraId="7C70B187" w14:textId="77777777" w:rsidR="00202D12" w:rsidRDefault="00202D12"/>
    <w:p w14:paraId="0A578241" w14:textId="77777777" w:rsidR="00202D12" w:rsidRDefault="00202D12">
      <w:pPr>
        <w:pStyle w:val="BlockSeparator"/>
      </w:pPr>
    </w:p>
    <w:p w14:paraId="5A2CB4FA" w14:textId="77777777" w:rsidR="00202D12" w:rsidRDefault="00D82B77">
      <w:pPr>
        <w:pStyle w:val="BlockStartLabel"/>
      </w:pPr>
      <w:r>
        <w:t>Start of Block: Personal and Academic Information</w:t>
      </w:r>
    </w:p>
    <w:p w14:paraId="0027D1F6" w14:textId="77777777" w:rsidR="00202D12" w:rsidRDefault="00202D12"/>
    <w:p w14:paraId="12AE7681" w14:textId="77777777" w:rsidR="00202D12" w:rsidRDefault="00D82B77">
      <w:pPr>
        <w:keepNext/>
      </w:pPr>
      <w:r>
        <w:t>Q1</w:t>
      </w:r>
    </w:p>
    <w:p w14:paraId="1DDEEC2C" w14:textId="69E706C1" w:rsidR="00202D12" w:rsidRDefault="00D82B77" w:rsidP="004241E4">
      <w:pPr>
        <w:keepNext/>
      </w:pPr>
      <w:r>
        <w:rPr>
          <w:noProof/>
        </w:rPr>
        <w:drawing>
          <wp:inline distT="0" distB="0" distL="0" distR="0" wp14:anchorId="7050AC21" wp14:editId="06228225">
            <wp:extent cx="6133523" cy="1619250"/>
            <wp:effectExtent l="0" t="0" r="635" b="0"/>
            <wp:docPr id="2" name="Graphic.php?IM=IM_3WC7TDxBBC6dz4F" descr="NSF RCN HITS logo. HITS: High-throughput Discovery Science &amp; Inquiry-based Case Studies for Today's Studen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.php?IM=IM_3WC7TDxBBC6dz4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38699" cy="162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70A63" w14:textId="77777777" w:rsidR="00202D12" w:rsidRDefault="00202D12"/>
    <w:p w14:paraId="1F2B8776" w14:textId="77777777" w:rsidR="004241E4" w:rsidRDefault="00D82B77">
      <w:pPr>
        <w:keepNext/>
      </w:pPr>
      <w:r>
        <w:t xml:space="preserve">Q2 </w:t>
      </w:r>
      <w:r>
        <w:br/>
        <w:t xml:space="preserve"> The NSF Research Coordination Network in Undergraduate Biology Education (RCN-UBE) </w:t>
      </w:r>
      <w:r>
        <w:rPr>
          <w:b/>
        </w:rPr>
        <w:t>H</w:t>
      </w:r>
      <w:r>
        <w:t xml:space="preserve">igh-throughput Discovery Science &amp; </w:t>
      </w:r>
      <w:r>
        <w:rPr>
          <w:b/>
        </w:rPr>
        <w:t>I</w:t>
      </w:r>
      <w:r>
        <w:t xml:space="preserve">nquiry-based Case Studies for </w:t>
      </w:r>
      <w:r>
        <w:rPr>
          <w:b/>
        </w:rPr>
        <w:t>T</w:t>
      </w:r>
      <w:r>
        <w:t xml:space="preserve">oday's </w:t>
      </w:r>
      <w:r>
        <w:rPr>
          <w:b/>
        </w:rPr>
        <w:t>S</w:t>
      </w:r>
      <w:r>
        <w:t>tudents (</w:t>
      </w:r>
      <w:r>
        <w:rPr>
          <w:b/>
        </w:rPr>
        <w:t>HITS</w:t>
      </w:r>
      <w:r>
        <w:t>) has the goal of identifying high-throughput (HT) technologies and creating educational case studies to expose students to these approaches and authentic dat</w:t>
      </w:r>
      <w:bookmarkStart w:id="0" w:name="_GoBack"/>
      <w:bookmarkEnd w:id="0"/>
      <w:r>
        <w:t>a, allowing undergraduates to experience the e</w:t>
      </w:r>
      <w:r>
        <w:t>xcitement of high-throughput discovery. </w:t>
      </w:r>
    </w:p>
    <w:p w14:paraId="7BF0C3BD" w14:textId="77777777" w:rsidR="004241E4" w:rsidRDefault="00D82B77">
      <w:pPr>
        <w:keepNext/>
      </w:pPr>
      <w:r>
        <w:br/>
        <w:t xml:space="preserve">HITS is built on the partnership between educators teaching undergraduate students and researchers using and developing high-throughput approaches.   </w:t>
      </w:r>
    </w:p>
    <w:p w14:paraId="25CD7285" w14:textId="77777777" w:rsidR="004241E4" w:rsidRDefault="004241E4">
      <w:pPr>
        <w:keepNext/>
      </w:pPr>
    </w:p>
    <w:p w14:paraId="6AF6267E" w14:textId="5E9218C7" w:rsidR="00202D12" w:rsidRDefault="00D82B77">
      <w:pPr>
        <w:keepNext/>
      </w:pPr>
      <w:r>
        <w:t>The HITS Steering Committee seeks to identify and supp</w:t>
      </w:r>
      <w:r>
        <w:t xml:space="preserve">ort </w:t>
      </w:r>
      <w:r>
        <w:rPr>
          <w:b/>
        </w:rPr>
        <w:t>graduate and postdoctoral high-throughput researchers</w:t>
      </w:r>
      <w:r>
        <w:t> to work in interdisciplinary teams to develop novel case studies.  </w:t>
      </w:r>
    </w:p>
    <w:p w14:paraId="002FA843" w14:textId="77777777" w:rsidR="00202D12" w:rsidRDefault="00202D12"/>
    <w:p w14:paraId="3F56C8D0" w14:textId="77777777" w:rsidR="00202D12" w:rsidRDefault="00202D12">
      <w:pPr>
        <w:pStyle w:val="QuestionSeparator"/>
      </w:pPr>
    </w:p>
    <w:p w14:paraId="7F62AF6C" w14:textId="77777777" w:rsidR="00202D12" w:rsidRDefault="00202D12"/>
    <w:p w14:paraId="07F0C4FD" w14:textId="77777777" w:rsidR="00202D12" w:rsidRDefault="00D82B77">
      <w:pPr>
        <w:keepNext/>
      </w:pPr>
      <w:r>
        <w:lastRenderedPageBreak/>
        <w:t>Q3 Please provide the following contact information: </w:t>
      </w:r>
    </w:p>
    <w:p w14:paraId="3AC1D00A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First name</w:t>
      </w:r>
      <w:proofErr w:type="gramStart"/>
      <w:r>
        <w:t>:  (</w:t>
      </w:r>
      <w:proofErr w:type="gramEnd"/>
      <w:r>
        <w:t>1) ________________________________________________</w:t>
      </w:r>
    </w:p>
    <w:p w14:paraId="3856D6F7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Last na</w:t>
      </w:r>
      <w:r>
        <w:t>me</w:t>
      </w:r>
      <w:proofErr w:type="gramStart"/>
      <w:r>
        <w:t>:  (</w:t>
      </w:r>
      <w:proofErr w:type="gramEnd"/>
      <w:r>
        <w:t>2) ________________________________________________</w:t>
      </w:r>
    </w:p>
    <w:p w14:paraId="76819892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Email address (permanent)</w:t>
      </w:r>
      <w:proofErr w:type="gramStart"/>
      <w:r>
        <w:t>:  (</w:t>
      </w:r>
      <w:proofErr w:type="gramEnd"/>
      <w:r>
        <w:t>3) ________________________________________________</w:t>
      </w:r>
    </w:p>
    <w:p w14:paraId="64C706E2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Phone number (cell)</w:t>
      </w:r>
      <w:proofErr w:type="gramStart"/>
      <w:r>
        <w:t>:  (</w:t>
      </w:r>
      <w:proofErr w:type="gramEnd"/>
      <w:r>
        <w:t>4) ________________________________________________</w:t>
      </w:r>
    </w:p>
    <w:p w14:paraId="425FF108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Phone number (permanent)</w:t>
      </w:r>
      <w:proofErr w:type="gramStart"/>
      <w:r>
        <w:t>:  (</w:t>
      </w:r>
      <w:proofErr w:type="gramEnd"/>
      <w:r>
        <w:t>5) ___________</w:t>
      </w:r>
      <w:r>
        <w:t>_____________________________________</w:t>
      </w:r>
    </w:p>
    <w:p w14:paraId="75AE8D14" w14:textId="77777777" w:rsidR="00202D12" w:rsidRDefault="00202D12"/>
    <w:p w14:paraId="44673BEA" w14:textId="77777777" w:rsidR="00202D12" w:rsidRDefault="00202D12">
      <w:pPr>
        <w:pStyle w:val="QuestionSeparator"/>
      </w:pPr>
    </w:p>
    <w:p w14:paraId="47725F64" w14:textId="77777777" w:rsidR="00202D12" w:rsidRDefault="00202D12"/>
    <w:p w14:paraId="09C261F0" w14:textId="77777777" w:rsidR="00202D12" w:rsidRDefault="00D82B77">
      <w:pPr>
        <w:keepNext/>
      </w:pPr>
      <w:r>
        <w:t>Q4 Gender:</w:t>
      </w:r>
    </w:p>
    <w:p w14:paraId="0133E92A" w14:textId="77777777" w:rsidR="00202D12" w:rsidRDefault="00D82B77">
      <w:pPr>
        <w:pStyle w:val="ListParagraph"/>
        <w:keepNext/>
        <w:numPr>
          <w:ilvl w:val="0"/>
          <w:numId w:val="4"/>
        </w:numPr>
      </w:pPr>
      <w:proofErr w:type="gramStart"/>
      <w:r>
        <w:t>Male  (</w:t>
      </w:r>
      <w:proofErr w:type="gramEnd"/>
      <w:r>
        <w:t xml:space="preserve">1) </w:t>
      </w:r>
    </w:p>
    <w:p w14:paraId="3F84B3D8" w14:textId="77777777" w:rsidR="00202D12" w:rsidRDefault="00D82B77">
      <w:pPr>
        <w:pStyle w:val="ListParagraph"/>
        <w:keepNext/>
        <w:numPr>
          <w:ilvl w:val="0"/>
          <w:numId w:val="4"/>
        </w:numPr>
      </w:pPr>
      <w:proofErr w:type="gramStart"/>
      <w:r>
        <w:t>Female  (</w:t>
      </w:r>
      <w:proofErr w:type="gramEnd"/>
      <w:r>
        <w:t xml:space="preserve">2) </w:t>
      </w:r>
    </w:p>
    <w:p w14:paraId="60F4392A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 xml:space="preserve">Prefer not to </w:t>
      </w:r>
      <w:proofErr w:type="gramStart"/>
      <w:r>
        <w:t>say  (</w:t>
      </w:r>
      <w:proofErr w:type="gramEnd"/>
      <w:r>
        <w:t xml:space="preserve">3) </w:t>
      </w:r>
    </w:p>
    <w:p w14:paraId="1441E171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Prefer to self-</w:t>
      </w:r>
      <w:proofErr w:type="gramStart"/>
      <w:r>
        <w:t>describe  (</w:t>
      </w:r>
      <w:proofErr w:type="gramEnd"/>
      <w:r>
        <w:t>4) ________________________________________________</w:t>
      </w:r>
    </w:p>
    <w:p w14:paraId="3E727615" w14:textId="77777777" w:rsidR="00202D12" w:rsidRDefault="00202D12"/>
    <w:p w14:paraId="4828C8CA" w14:textId="77777777" w:rsidR="00202D12" w:rsidRDefault="00202D12">
      <w:pPr>
        <w:pStyle w:val="QuestionSeparator"/>
      </w:pPr>
    </w:p>
    <w:p w14:paraId="5FABB9F5" w14:textId="77777777" w:rsidR="00202D12" w:rsidRDefault="00202D12"/>
    <w:p w14:paraId="5A09DE45" w14:textId="77777777" w:rsidR="00202D12" w:rsidRDefault="00D82B77">
      <w:pPr>
        <w:keepNext/>
      </w:pPr>
      <w:r>
        <w:lastRenderedPageBreak/>
        <w:t>Q5 Ethnicity:</w:t>
      </w:r>
    </w:p>
    <w:p w14:paraId="47A0D6FB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 xml:space="preserve">African </w:t>
      </w:r>
      <w:proofErr w:type="gramStart"/>
      <w:r>
        <w:t>American  (</w:t>
      </w:r>
      <w:proofErr w:type="gramEnd"/>
      <w:r>
        <w:t xml:space="preserve">1) </w:t>
      </w:r>
    </w:p>
    <w:p w14:paraId="006433D4" w14:textId="77777777" w:rsidR="00202D12" w:rsidRDefault="00D82B77">
      <w:pPr>
        <w:pStyle w:val="ListParagraph"/>
        <w:keepNext/>
        <w:numPr>
          <w:ilvl w:val="0"/>
          <w:numId w:val="4"/>
        </w:numPr>
      </w:pPr>
      <w:proofErr w:type="gramStart"/>
      <w:r>
        <w:t>Asian  (</w:t>
      </w:r>
      <w:proofErr w:type="gramEnd"/>
      <w:r>
        <w:t xml:space="preserve">2) </w:t>
      </w:r>
    </w:p>
    <w:p w14:paraId="1F24FAEC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Hispanic/</w:t>
      </w:r>
      <w:proofErr w:type="gramStart"/>
      <w:r>
        <w:t>Latinx  (</w:t>
      </w:r>
      <w:proofErr w:type="gramEnd"/>
      <w:r>
        <w:t xml:space="preserve">3) </w:t>
      </w:r>
    </w:p>
    <w:p w14:paraId="68BAFE55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 xml:space="preserve">Native American/American </w:t>
      </w:r>
      <w:proofErr w:type="gramStart"/>
      <w:r>
        <w:t>Indian  (</w:t>
      </w:r>
      <w:proofErr w:type="gramEnd"/>
      <w:r>
        <w:t xml:space="preserve">4) </w:t>
      </w:r>
    </w:p>
    <w:p w14:paraId="68BBFFDB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 xml:space="preserve">Pacific </w:t>
      </w:r>
      <w:proofErr w:type="gramStart"/>
      <w:r>
        <w:t>Islander  (</w:t>
      </w:r>
      <w:proofErr w:type="gramEnd"/>
      <w:r>
        <w:t xml:space="preserve">5) </w:t>
      </w:r>
    </w:p>
    <w:p w14:paraId="0F5373DD" w14:textId="77777777" w:rsidR="00202D12" w:rsidRDefault="00D82B77">
      <w:pPr>
        <w:pStyle w:val="ListParagraph"/>
        <w:keepNext/>
        <w:numPr>
          <w:ilvl w:val="0"/>
          <w:numId w:val="4"/>
        </w:numPr>
      </w:pPr>
      <w:proofErr w:type="gramStart"/>
      <w:r>
        <w:t>White  (</w:t>
      </w:r>
      <w:proofErr w:type="gramEnd"/>
      <w:r>
        <w:t xml:space="preserve">6) </w:t>
      </w:r>
    </w:p>
    <w:p w14:paraId="0F90B011" w14:textId="77777777" w:rsidR="00202D12" w:rsidRDefault="00D82B77">
      <w:pPr>
        <w:pStyle w:val="ListParagraph"/>
        <w:keepNext/>
        <w:numPr>
          <w:ilvl w:val="0"/>
          <w:numId w:val="4"/>
        </w:numPr>
      </w:pPr>
      <w:proofErr w:type="gramStart"/>
      <w:r>
        <w:t>Other  (</w:t>
      </w:r>
      <w:proofErr w:type="gramEnd"/>
      <w:r>
        <w:t>7) ________________________________________________</w:t>
      </w:r>
    </w:p>
    <w:p w14:paraId="3CBF3A4B" w14:textId="77777777" w:rsidR="00202D12" w:rsidRDefault="00202D12"/>
    <w:p w14:paraId="0F2C18FB" w14:textId="77777777" w:rsidR="00202D12" w:rsidRDefault="00202D12">
      <w:pPr>
        <w:pStyle w:val="QuestionSeparator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202D12" w14:paraId="521D1EA7" w14:textId="77777777">
        <w:tc>
          <w:tcPr>
            <w:tcW w:w="50" w:type="dxa"/>
          </w:tcPr>
          <w:p w14:paraId="29C6FE79" w14:textId="77777777" w:rsidR="00202D12" w:rsidRDefault="00D82B77">
            <w:pPr>
              <w:keepNext/>
            </w:pPr>
            <w:r>
              <w:rPr>
                <w:noProof/>
              </w:rPr>
              <w:drawing>
                <wp:inline distT="0" distB="0" distL="0" distR="0" wp14:anchorId="2C14A858" wp14:editId="5417689F">
                  <wp:extent cx="228600" cy="228600"/>
                  <wp:effectExtent l="0" t="0" r="0" b="0"/>
                  <wp:docPr id="3" name="WordQuestionValidation.png" descr="Word Question Validation by Qualtric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ordQuestionValidation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2DDD6F" w14:textId="77777777" w:rsidR="00202D12" w:rsidRDefault="00202D12"/>
    <w:p w14:paraId="7494D352" w14:textId="77777777" w:rsidR="00202D12" w:rsidRDefault="00D82B77">
      <w:pPr>
        <w:keepNext/>
      </w:pPr>
      <w:r>
        <w:t>Q6 My state of residency is: </w:t>
      </w:r>
    </w:p>
    <w:p w14:paraId="0C7BF57E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0A858A44" w14:textId="77777777" w:rsidR="00202D12" w:rsidRDefault="00202D12"/>
    <w:p w14:paraId="4015FB9D" w14:textId="77777777" w:rsidR="00202D12" w:rsidRDefault="00202D12">
      <w:pPr>
        <w:pStyle w:val="QuestionSeparator"/>
      </w:pPr>
    </w:p>
    <w:p w14:paraId="2662969F" w14:textId="77777777" w:rsidR="00202D12" w:rsidRDefault="00202D12"/>
    <w:p w14:paraId="2F390A69" w14:textId="77777777" w:rsidR="00202D12" w:rsidRDefault="00D82B77">
      <w:pPr>
        <w:keepNext/>
      </w:pPr>
      <w:r>
        <w:t>Q7 Education classification (as of spring 2019):</w:t>
      </w:r>
    </w:p>
    <w:p w14:paraId="3A511DE9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 xml:space="preserve">Graduate </w:t>
      </w:r>
      <w:proofErr w:type="gramStart"/>
      <w:r>
        <w:t>student  (</w:t>
      </w:r>
      <w:proofErr w:type="gramEnd"/>
      <w:r>
        <w:t xml:space="preserve">1) </w:t>
      </w:r>
    </w:p>
    <w:p w14:paraId="54F53D39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 xml:space="preserve">Postdoctoral </w:t>
      </w:r>
      <w:proofErr w:type="gramStart"/>
      <w:r>
        <w:t>fellow  (</w:t>
      </w:r>
      <w:proofErr w:type="gramEnd"/>
      <w:r>
        <w:t xml:space="preserve">2) </w:t>
      </w:r>
    </w:p>
    <w:p w14:paraId="5F3A9BC8" w14:textId="77777777" w:rsidR="00202D12" w:rsidRDefault="00202D12"/>
    <w:p w14:paraId="66772CF5" w14:textId="77777777" w:rsidR="00202D12" w:rsidRDefault="00202D12">
      <w:pPr>
        <w:pStyle w:val="QuestionSeparator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202D12" w14:paraId="1DEEE5DD" w14:textId="77777777">
        <w:tc>
          <w:tcPr>
            <w:tcW w:w="50" w:type="dxa"/>
          </w:tcPr>
          <w:p w14:paraId="0504A307" w14:textId="77777777" w:rsidR="00202D12" w:rsidRDefault="00D82B77">
            <w:pPr>
              <w:keepNext/>
            </w:pPr>
            <w:r>
              <w:rPr>
                <w:noProof/>
              </w:rPr>
              <w:drawing>
                <wp:inline distT="0" distB="0" distL="0" distR="0" wp14:anchorId="0231C6AA" wp14:editId="21B4A18E">
                  <wp:extent cx="228600" cy="228600"/>
                  <wp:effectExtent l="0" t="0" r="0" b="0"/>
                  <wp:docPr id="4" name="WordQuestionValidation.png" descr="Word Question Validation by Qualtric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QuestionValidation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F50A1A" w14:textId="77777777" w:rsidR="00202D12" w:rsidRDefault="00202D12"/>
    <w:p w14:paraId="039177D7" w14:textId="77777777" w:rsidR="00202D12" w:rsidRDefault="00D82B77">
      <w:pPr>
        <w:keepNext/>
      </w:pPr>
      <w:r>
        <w:t>Q8 Describe the stage of your current graduate or postdoctoral position (year, expected graduation, expected conclusion of fellowship...).</w:t>
      </w:r>
    </w:p>
    <w:p w14:paraId="7EAF3843" w14:textId="77777777" w:rsidR="00202D12" w:rsidRDefault="00D82B77">
      <w:pPr>
        <w:pStyle w:val="TextEntryLine"/>
        <w:ind w:firstLine="400"/>
      </w:pPr>
      <w:r>
        <w:t>_____________</w:t>
      </w:r>
      <w:r>
        <w:t>___________________________________________________</w:t>
      </w:r>
    </w:p>
    <w:p w14:paraId="230E5548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77EA7735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78EC141A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13CC205C" w14:textId="77777777" w:rsidR="00202D12" w:rsidRDefault="00D82B77">
      <w:pPr>
        <w:pStyle w:val="TextEntryLine"/>
        <w:ind w:firstLine="400"/>
      </w:pPr>
      <w:r>
        <w:lastRenderedPageBreak/>
        <w:t>_________</w:t>
      </w:r>
      <w:r>
        <w:t>_______________________________________________________</w:t>
      </w:r>
    </w:p>
    <w:p w14:paraId="19022717" w14:textId="77777777" w:rsidR="00202D12" w:rsidRDefault="00202D12"/>
    <w:p w14:paraId="02A263A4" w14:textId="77777777" w:rsidR="00202D12" w:rsidRPr="00A26DC2" w:rsidRDefault="00D82B77">
      <w:pPr>
        <w:pStyle w:val="BlockEndLabel"/>
        <w:rPr>
          <w:color w:val="000000" w:themeColor="text1"/>
        </w:rPr>
      </w:pPr>
      <w:r w:rsidRPr="00A26DC2">
        <w:rPr>
          <w:color w:val="000000" w:themeColor="text1"/>
        </w:rPr>
        <w:t>End of Block: Personal and Academic Information</w:t>
      </w:r>
    </w:p>
    <w:p w14:paraId="2AD54C97" w14:textId="77777777" w:rsidR="00202D12" w:rsidRPr="00A26DC2" w:rsidRDefault="00202D12">
      <w:pPr>
        <w:pStyle w:val="BlockSeparator"/>
        <w:rPr>
          <w:color w:val="000000" w:themeColor="text1"/>
        </w:rPr>
      </w:pPr>
    </w:p>
    <w:p w14:paraId="53E817AC" w14:textId="77777777" w:rsidR="00202D12" w:rsidRPr="00A26DC2" w:rsidRDefault="00D82B77">
      <w:pPr>
        <w:pStyle w:val="BlockStartLabel"/>
        <w:rPr>
          <w:color w:val="000000" w:themeColor="text1"/>
        </w:rPr>
      </w:pPr>
      <w:r w:rsidRPr="00A26DC2">
        <w:rPr>
          <w:color w:val="000000" w:themeColor="text1"/>
        </w:rPr>
        <w:t xml:space="preserve">Start of Block: How did </w:t>
      </w:r>
      <w:r w:rsidRPr="00A26DC2">
        <w:rPr>
          <w:noProof/>
          <w:color w:val="000000" w:themeColor="text1"/>
        </w:rPr>
        <w:t>you</w:t>
      </w:r>
      <w:r w:rsidRPr="00A26DC2">
        <w:rPr>
          <w:color w:val="000000" w:themeColor="text1"/>
        </w:rPr>
        <w:t xml:space="preserve"> hear about HITS?</w:t>
      </w:r>
    </w:p>
    <w:p w14:paraId="09E0F1A9" w14:textId="77777777" w:rsidR="00202D12" w:rsidRDefault="00202D12"/>
    <w:p w14:paraId="15A3A183" w14:textId="77777777" w:rsidR="00202D12" w:rsidRDefault="00D82B77">
      <w:pPr>
        <w:keepNext/>
      </w:pPr>
      <w:r>
        <w:t>Q9 How did you hear about the HITS RCN-UBE?  (You may select more than one option)</w:t>
      </w:r>
    </w:p>
    <w:p w14:paraId="4177CC26" w14:textId="77777777" w:rsidR="00202D12" w:rsidRDefault="00D82B77">
      <w:pPr>
        <w:pStyle w:val="ListParagraph"/>
        <w:keepNext/>
        <w:numPr>
          <w:ilvl w:val="0"/>
          <w:numId w:val="2"/>
        </w:numPr>
      </w:pPr>
      <w:r>
        <w:t xml:space="preserve">N.C. State University or Biotechnology (BIT) Program </w:t>
      </w:r>
      <w:proofErr w:type="gramStart"/>
      <w:r>
        <w:t>website  (</w:t>
      </w:r>
      <w:proofErr w:type="gramEnd"/>
      <w:r>
        <w:t xml:space="preserve">1) </w:t>
      </w:r>
    </w:p>
    <w:p w14:paraId="2BDF9211" w14:textId="77777777" w:rsidR="00202D12" w:rsidRDefault="00D82B77">
      <w:pPr>
        <w:pStyle w:val="ListParagraph"/>
        <w:keepNext/>
        <w:numPr>
          <w:ilvl w:val="0"/>
          <w:numId w:val="2"/>
        </w:numPr>
      </w:pPr>
      <w:r>
        <w:t xml:space="preserve">National Science Foundation </w:t>
      </w:r>
      <w:proofErr w:type="gramStart"/>
      <w:r>
        <w:t>website  (</w:t>
      </w:r>
      <w:proofErr w:type="gramEnd"/>
      <w:r>
        <w:t xml:space="preserve">2) </w:t>
      </w:r>
    </w:p>
    <w:p w14:paraId="3AF35BDC" w14:textId="77777777" w:rsidR="00202D12" w:rsidRDefault="00D82B77">
      <w:pPr>
        <w:pStyle w:val="ListParagraph"/>
        <w:keepNext/>
        <w:numPr>
          <w:ilvl w:val="0"/>
          <w:numId w:val="2"/>
        </w:numPr>
      </w:pPr>
      <w:r>
        <w:t xml:space="preserve">HITS Steering Committee </w:t>
      </w:r>
      <w:proofErr w:type="gramStart"/>
      <w:r>
        <w:t>member  (</w:t>
      </w:r>
      <w:proofErr w:type="gramEnd"/>
      <w:r>
        <w:t xml:space="preserve">3) </w:t>
      </w:r>
    </w:p>
    <w:p w14:paraId="2517DDEA" w14:textId="77777777" w:rsidR="00202D12" w:rsidRDefault="00D82B77">
      <w:pPr>
        <w:pStyle w:val="ListParagraph"/>
        <w:keepNext/>
        <w:numPr>
          <w:ilvl w:val="0"/>
          <w:numId w:val="2"/>
        </w:numPr>
      </w:pPr>
      <w:r>
        <w:t>Faculty member from my current university or college. Please provide institution and faculty member name</w:t>
      </w:r>
      <w:proofErr w:type="gramStart"/>
      <w:r>
        <w:t>:  (</w:t>
      </w:r>
      <w:proofErr w:type="gramEnd"/>
      <w:r>
        <w:t>4) ________________________________________________</w:t>
      </w:r>
    </w:p>
    <w:p w14:paraId="1FA92F6E" w14:textId="77777777" w:rsidR="00202D12" w:rsidRDefault="00D82B77">
      <w:pPr>
        <w:pStyle w:val="ListParagraph"/>
        <w:keepNext/>
        <w:numPr>
          <w:ilvl w:val="0"/>
          <w:numId w:val="2"/>
        </w:numPr>
      </w:pPr>
      <w:r>
        <w:t xml:space="preserve">Recruiting advertisement (flyer, email, poster, etc.)  (5) </w:t>
      </w:r>
    </w:p>
    <w:p w14:paraId="388D4523" w14:textId="77777777" w:rsidR="00202D12" w:rsidRDefault="00D82B77">
      <w:pPr>
        <w:pStyle w:val="ListParagraph"/>
        <w:keepNext/>
        <w:numPr>
          <w:ilvl w:val="0"/>
          <w:numId w:val="2"/>
        </w:numPr>
      </w:pPr>
      <w:r>
        <w:t xml:space="preserve">Parent or </w:t>
      </w:r>
      <w:proofErr w:type="gramStart"/>
      <w:r>
        <w:t>relative  (</w:t>
      </w:r>
      <w:proofErr w:type="gramEnd"/>
      <w:r>
        <w:t xml:space="preserve">6) </w:t>
      </w:r>
    </w:p>
    <w:p w14:paraId="1EA20FB5" w14:textId="77777777" w:rsidR="00202D12" w:rsidRDefault="00D82B77">
      <w:pPr>
        <w:pStyle w:val="ListParagraph"/>
        <w:keepNext/>
        <w:numPr>
          <w:ilvl w:val="0"/>
          <w:numId w:val="2"/>
        </w:numPr>
      </w:pPr>
      <w:proofErr w:type="gramStart"/>
      <w:r>
        <w:t>Friend  (</w:t>
      </w:r>
      <w:proofErr w:type="gramEnd"/>
      <w:r>
        <w:t>7)</w:t>
      </w:r>
      <w:r>
        <w:t xml:space="preserve"> </w:t>
      </w:r>
    </w:p>
    <w:p w14:paraId="4A414AE0" w14:textId="77777777" w:rsidR="00202D12" w:rsidRDefault="00D82B77">
      <w:pPr>
        <w:pStyle w:val="ListParagraph"/>
        <w:keepNext/>
        <w:numPr>
          <w:ilvl w:val="0"/>
          <w:numId w:val="2"/>
        </w:numPr>
      </w:pPr>
      <w:r>
        <w:t xml:space="preserve">Independent search for an academic </w:t>
      </w:r>
      <w:proofErr w:type="gramStart"/>
      <w:r>
        <w:t>experience  (</w:t>
      </w:r>
      <w:proofErr w:type="gramEnd"/>
      <w:r>
        <w:t xml:space="preserve">8) </w:t>
      </w:r>
    </w:p>
    <w:p w14:paraId="45E24F16" w14:textId="77777777" w:rsidR="00202D12" w:rsidRDefault="00D82B77">
      <w:pPr>
        <w:pStyle w:val="ListParagraph"/>
        <w:keepNext/>
        <w:numPr>
          <w:ilvl w:val="0"/>
          <w:numId w:val="2"/>
        </w:numPr>
      </w:pPr>
      <w:r>
        <w:t>Other</w:t>
      </w:r>
      <w:proofErr w:type="gramStart"/>
      <w:r>
        <w:t>:  (</w:t>
      </w:r>
      <w:proofErr w:type="gramEnd"/>
      <w:r>
        <w:t>9) ________________________________________________</w:t>
      </w:r>
    </w:p>
    <w:p w14:paraId="1600E56C" w14:textId="77777777" w:rsidR="00202D12" w:rsidRDefault="00202D12"/>
    <w:p w14:paraId="3B6E1F53" w14:textId="77777777" w:rsidR="00202D12" w:rsidRPr="00A26DC2" w:rsidRDefault="00D82B77">
      <w:pPr>
        <w:pStyle w:val="BlockEndLabel"/>
        <w:rPr>
          <w:color w:val="000000" w:themeColor="text1"/>
        </w:rPr>
      </w:pPr>
      <w:r w:rsidRPr="00A26DC2">
        <w:rPr>
          <w:color w:val="000000" w:themeColor="text1"/>
        </w:rPr>
        <w:t xml:space="preserve">End of Block: How did </w:t>
      </w:r>
      <w:r w:rsidRPr="00A26DC2">
        <w:rPr>
          <w:noProof/>
          <w:color w:val="000000" w:themeColor="text1"/>
        </w:rPr>
        <w:t>you</w:t>
      </w:r>
      <w:r w:rsidRPr="00A26DC2">
        <w:rPr>
          <w:color w:val="000000" w:themeColor="text1"/>
        </w:rPr>
        <w:t xml:space="preserve"> hear about HITS?</w:t>
      </w:r>
    </w:p>
    <w:p w14:paraId="0AB48ABF" w14:textId="77777777" w:rsidR="00202D12" w:rsidRPr="00A26DC2" w:rsidRDefault="00202D12">
      <w:pPr>
        <w:pStyle w:val="BlockSeparator"/>
        <w:rPr>
          <w:color w:val="000000" w:themeColor="text1"/>
        </w:rPr>
      </w:pPr>
    </w:p>
    <w:p w14:paraId="4B3B81D3" w14:textId="77777777" w:rsidR="00202D12" w:rsidRPr="00A26DC2" w:rsidRDefault="00D82B77">
      <w:pPr>
        <w:pStyle w:val="BlockStartLabel"/>
        <w:rPr>
          <w:color w:val="000000" w:themeColor="text1"/>
        </w:rPr>
      </w:pPr>
      <w:r w:rsidRPr="00A26DC2">
        <w:rPr>
          <w:color w:val="000000" w:themeColor="text1"/>
        </w:rPr>
        <w:t>Start of Block: Document Upload and Reference Contact Information</w:t>
      </w:r>
    </w:p>
    <w:p w14:paraId="44F05D95" w14:textId="77777777" w:rsidR="00202D12" w:rsidRDefault="00202D12"/>
    <w:p w14:paraId="5443067A" w14:textId="77777777" w:rsidR="00202D12" w:rsidRDefault="00D82B77">
      <w:pPr>
        <w:keepNext/>
      </w:pPr>
      <w:r>
        <w:lastRenderedPageBreak/>
        <w:t>Q10 Please provide the follow</w:t>
      </w:r>
      <w:r>
        <w:t>ing academic information:</w:t>
      </w:r>
    </w:p>
    <w:p w14:paraId="2A5C5EFF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Current field of study</w:t>
      </w:r>
      <w:proofErr w:type="gramStart"/>
      <w:r>
        <w:t>:  (</w:t>
      </w:r>
      <w:proofErr w:type="gramEnd"/>
      <w:r>
        <w:t>1) ________________________________________________</w:t>
      </w:r>
    </w:p>
    <w:p w14:paraId="34B52CF6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Date of graduation (if applicable)</w:t>
      </w:r>
      <w:proofErr w:type="gramStart"/>
      <w:r>
        <w:t>:  (</w:t>
      </w:r>
      <w:proofErr w:type="gramEnd"/>
      <w:r>
        <w:t>2) ________________________________________________</w:t>
      </w:r>
    </w:p>
    <w:p w14:paraId="258AA86B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Name of institution/university</w:t>
      </w:r>
      <w:proofErr w:type="gramStart"/>
      <w:r>
        <w:t>:  (</w:t>
      </w:r>
      <w:proofErr w:type="gramEnd"/>
      <w:r>
        <w:t>3) _________________________</w:t>
      </w:r>
      <w:r>
        <w:t>_______________________</w:t>
      </w:r>
    </w:p>
    <w:p w14:paraId="536BDC8C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Name of lab/research group</w:t>
      </w:r>
      <w:proofErr w:type="gramStart"/>
      <w:r>
        <w:t>:  (</w:t>
      </w:r>
      <w:proofErr w:type="gramEnd"/>
      <w:r>
        <w:t>4) ________________________________________________</w:t>
      </w:r>
    </w:p>
    <w:p w14:paraId="6BF8D23B" w14:textId="77777777" w:rsidR="00202D12" w:rsidRDefault="00202D12"/>
    <w:p w14:paraId="43A60670" w14:textId="77777777" w:rsidR="00202D12" w:rsidRDefault="00202D12">
      <w:pPr>
        <w:pStyle w:val="QuestionSeparator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202D12" w14:paraId="03DF268C" w14:textId="77777777">
        <w:tc>
          <w:tcPr>
            <w:tcW w:w="50" w:type="dxa"/>
          </w:tcPr>
          <w:p w14:paraId="5351CAD5" w14:textId="77777777" w:rsidR="00202D12" w:rsidRDefault="00D82B77">
            <w:pPr>
              <w:keepNext/>
            </w:pPr>
            <w:r>
              <w:rPr>
                <w:noProof/>
              </w:rPr>
              <w:drawing>
                <wp:inline distT="0" distB="0" distL="0" distR="0" wp14:anchorId="543B061A" wp14:editId="441B1C49">
                  <wp:extent cx="228600" cy="228600"/>
                  <wp:effectExtent l="0" t="0" r="0" b="0"/>
                  <wp:docPr id="5" name="WordQuestionValidation.png" descr="Word Question Validation by Qualtric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ordQuestionValidation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6822E" w14:textId="77777777" w:rsidR="00202D12" w:rsidRDefault="00202D12"/>
    <w:p w14:paraId="1A4CF6D4" w14:textId="77777777" w:rsidR="00202D12" w:rsidRDefault="00D82B77">
      <w:pPr>
        <w:keepNext/>
      </w:pPr>
      <w:r>
        <w:t>Q11 Date of birth (format mm/dd/</w:t>
      </w:r>
      <w:proofErr w:type="spellStart"/>
      <w:r>
        <w:t>yyyy</w:t>
      </w:r>
      <w:proofErr w:type="spellEnd"/>
      <w:r>
        <w:t>):</w:t>
      </w:r>
    </w:p>
    <w:p w14:paraId="15A5EDDF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19A34919" w14:textId="77777777" w:rsidR="00202D12" w:rsidRDefault="00202D12"/>
    <w:p w14:paraId="283809B1" w14:textId="77777777" w:rsidR="00202D12" w:rsidRDefault="00202D12">
      <w:pPr>
        <w:pStyle w:val="QuestionSeparator"/>
      </w:pPr>
    </w:p>
    <w:p w14:paraId="08D89B54" w14:textId="77777777" w:rsidR="00202D12" w:rsidRDefault="00202D12"/>
    <w:p w14:paraId="78CB98B0" w14:textId="77777777" w:rsidR="00202D12" w:rsidRDefault="00D82B77">
      <w:pPr>
        <w:keepNext/>
      </w:pPr>
      <w:r>
        <w:t>Q12 Please describe any accommodations you may need.          N.C. State University will honor requests for reasonable accommodations made by individuals with disabilities in all facilities.</w:t>
      </w:r>
    </w:p>
    <w:p w14:paraId="35AD9A77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600B8AE4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35DC277E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59E3DE5E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15D6B4F0" w14:textId="77777777" w:rsidR="00202D12" w:rsidRDefault="00D82B77">
      <w:pPr>
        <w:pStyle w:val="TextEntryLine"/>
        <w:ind w:firstLine="400"/>
      </w:pPr>
      <w:r>
        <w:t>_____________________________________________________________</w:t>
      </w:r>
      <w:r>
        <w:t>___</w:t>
      </w:r>
    </w:p>
    <w:p w14:paraId="68E8072B" w14:textId="77777777" w:rsidR="00202D12" w:rsidRDefault="00202D12"/>
    <w:p w14:paraId="2867EE5D" w14:textId="77777777" w:rsidR="00202D12" w:rsidRDefault="00202D12">
      <w:pPr>
        <w:pStyle w:val="QuestionSeparator"/>
      </w:pPr>
    </w:p>
    <w:p w14:paraId="36303549" w14:textId="77777777" w:rsidR="00202D12" w:rsidRDefault="00202D12"/>
    <w:p w14:paraId="727900A4" w14:textId="77777777" w:rsidR="00202D12" w:rsidRDefault="00D82B77">
      <w:pPr>
        <w:keepNext/>
      </w:pPr>
      <w:r>
        <w:t>Q13 Please describe any access and/or support services that you may need. NC State will honor requests for reasonable accommodations made by individuals with disabilities.</w:t>
      </w:r>
    </w:p>
    <w:p w14:paraId="271A8C97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40903DD2" w14:textId="77777777" w:rsidR="00202D12" w:rsidRDefault="00D82B77">
      <w:pPr>
        <w:pStyle w:val="TextEntryLine"/>
        <w:ind w:firstLine="400"/>
      </w:pPr>
      <w:r>
        <w:t>____________</w:t>
      </w:r>
      <w:r>
        <w:t>____________________________________________________</w:t>
      </w:r>
    </w:p>
    <w:p w14:paraId="78A06745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3CA6B4EF" w14:textId="77777777" w:rsidR="00202D12" w:rsidRDefault="00D82B77">
      <w:pPr>
        <w:pStyle w:val="TextEntryLine"/>
        <w:ind w:firstLine="400"/>
      </w:pPr>
      <w:r>
        <w:lastRenderedPageBreak/>
        <w:t>________________________________________________________________</w:t>
      </w:r>
    </w:p>
    <w:p w14:paraId="6277F9D5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2FB84562" w14:textId="77777777" w:rsidR="00202D12" w:rsidRDefault="00202D12"/>
    <w:p w14:paraId="4B4A94BF" w14:textId="77777777" w:rsidR="00202D12" w:rsidRDefault="00202D12">
      <w:pPr>
        <w:pStyle w:val="QuestionSeparator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202D12" w14:paraId="39D4CCE8" w14:textId="77777777">
        <w:tc>
          <w:tcPr>
            <w:tcW w:w="50" w:type="dxa"/>
          </w:tcPr>
          <w:p w14:paraId="07393C8E" w14:textId="77777777" w:rsidR="00202D12" w:rsidRDefault="00D82B77">
            <w:pPr>
              <w:keepNext/>
            </w:pPr>
            <w:r>
              <w:rPr>
                <w:noProof/>
              </w:rPr>
              <w:drawing>
                <wp:inline distT="0" distB="0" distL="0" distR="0" wp14:anchorId="1BDFA01C" wp14:editId="58B35B7E">
                  <wp:extent cx="228600" cy="228600"/>
                  <wp:effectExtent l="0" t="0" r="0" b="0"/>
                  <wp:docPr id="6" name="WordQuestionValidation.png" descr="Word Question Validation by Qualtric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ordQuestionValidation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C5B866" w14:textId="77777777" w:rsidR="00202D12" w:rsidRDefault="00202D12"/>
    <w:p w14:paraId="433FEBE8" w14:textId="77777777" w:rsidR="00202D12" w:rsidRDefault="00D82B77">
      <w:pPr>
        <w:keepNext/>
      </w:pPr>
      <w:r>
        <w:t>Q14 Please describe your</w:t>
      </w:r>
      <w:r>
        <w:rPr>
          <w:b/>
        </w:rPr>
        <w:t xml:space="preserve"> interests and qualifications </w:t>
      </w:r>
      <w:r>
        <w:t>for becoming a high-throughput (HT) Researcher in the NSF RCN HITS network. (</w:t>
      </w:r>
      <w:proofErr w:type="gramStart"/>
      <w:r>
        <w:t>1,500 character</w:t>
      </w:r>
      <w:proofErr w:type="gramEnd"/>
      <w:r>
        <w:t xml:space="preserve"> limit)</w:t>
      </w:r>
    </w:p>
    <w:p w14:paraId="064A0EBB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6223E18A" w14:textId="77777777" w:rsidR="00202D12" w:rsidRDefault="00D82B77">
      <w:pPr>
        <w:pStyle w:val="TextEntryLine"/>
        <w:ind w:firstLine="400"/>
      </w:pPr>
      <w:r>
        <w:t>_____________________________________</w:t>
      </w:r>
      <w:r>
        <w:t>___________________________</w:t>
      </w:r>
    </w:p>
    <w:p w14:paraId="15906186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5EFA04DB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389921B9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65AF79B7" w14:textId="77777777" w:rsidR="00202D12" w:rsidRDefault="00202D12"/>
    <w:p w14:paraId="17DD5493" w14:textId="77777777" w:rsidR="00202D12" w:rsidRDefault="00202D12">
      <w:pPr>
        <w:pStyle w:val="QuestionSeparator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202D12" w14:paraId="6E330F68" w14:textId="77777777">
        <w:tc>
          <w:tcPr>
            <w:tcW w:w="50" w:type="dxa"/>
          </w:tcPr>
          <w:p w14:paraId="21023EE1" w14:textId="77777777" w:rsidR="00202D12" w:rsidRDefault="00D82B77">
            <w:pPr>
              <w:keepNext/>
            </w:pPr>
            <w:r>
              <w:rPr>
                <w:noProof/>
              </w:rPr>
              <w:drawing>
                <wp:inline distT="0" distB="0" distL="0" distR="0" wp14:anchorId="4E62FE52" wp14:editId="22AA9577">
                  <wp:extent cx="228600" cy="228600"/>
                  <wp:effectExtent l="0" t="0" r="0" b="0"/>
                  <wp:docPr id="7" name="WordQuestionValidation.png" descr="Word Question Validation by Qualtric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WordQuestionValidation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E30889" w14:textId="77777777" w:rsidR="00202D12" w:rsidRDefault="00202D12"/>
    <w:p w14:paraId="1BCB3E12" w14:textId="77777777" w:rsidR="00202D12" w:rsidRDefault="00D82B77">
      <w:pPr>
        <w:keepNext/>
      </w:pPr>
      <w:r>
        <w:t xml:space="preserve">Q15 Please describe </w:t>
      </w:r>
      <w:r>
        <w:rPr>
          <w:b/>
        </w:rPr>
        <w:t>how you</w:t>
      </w:r>
      <w:r>
        <w:rPr>
          <w:b/>
        </w:rPr>
        <w:t>r field of study/research project fits the theme of high-throughput approaches</w:t>
      </w:r>
      <w:r>
        <w:t xml:space="preserve"> and </w:t>
      </w:r>
      <w:r>
        <w:rPr>
          <w:b/>
        </w:rPr>
        <w:t>why is this technique/approach important to teach at the undergraduate level</w:t>
      </w:r>
      <w:r>
        <w:t>. (</w:t>
      </w:r>
      <w:proofErr w:type="gramStart"/>
      <w:r>
        <w:t>1,500 character</w:t>
      </w:r>
      <w:proofErr w:type="gramEnd"/>
      <w:r>
        <w:t xml:space="preserve"> limit)</w:t>
      </w:r>
    </w:p>
    <w:p w14:paraId="5F190B42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5ED1D132" w14:textId="77777777" w:rsidR="00202D12" w:rsidRDefault="00D82B77">
      <w:pPr>
        <w:pStyle w:val="TextEntryLine"/>
        <w:ind w:firstLine="400"/>
      </w:pPr>
      <w:r>
        <w:t>______</w:t>
      </w:r>
      <w:r>
        <w:t>__________________________________________________________</w:t>
      </w:r>
    </w:p>
    <w:p w14:paraId="32534C6C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40A79C3B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79216AD5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120C60B2" w14:textId="77777777" w:rsidR="00202D12" w:rsidRDefault="00202D12"/>
    <w:p w14:paraId="7FE6551E" w14:textId="77777777" w:rsidR="00202D12" w:rsidRDefault="00202D12">
      <w:pPr>
        <w:pStyle w:val="QuestionSeparator"/>
      </w:pPr>
    </w:p>
    <w:p w14:paraId="425C528A" w14:textId="77777777" w:rsidR="00202D12" w:rsidRDefault="00202D12"/>
    <w:p w14:paraId="6AD74EAC" w14:textId="77777777" w:rsidR="00202D12" w:rsidRDefault="00D82B77">
      <w:pPr>
        <w:keepNext/>
      </w:pPr>
      <w:r>
        <w:t xml:space="preserve">Q16 </w:t>
      </w:r>
      <w:r w:rsidRPr="00D330C9">
        <w:rPr>
          <w:noProof/>
        </w:rPr>
        <w:t>Please</w:t>
      </w:r>
      <w:r>
        <w:t xml:space="preserve"> upload </w:t>
      </w:r>
      <w:r w:rsidRPr="00D330C9">
        <w:rPr>
          <w:noProof/>
        </w:rPr>
        <w:t>your</w:t>
      </w:r>
      <w:r>
        <w:t xml:space="preserve"> resume.</w:t>
      </w:r>
    </w:p>
    <w:p w14:paraId="60F214D1" w14:textId="77777777" w:rsidR="00202D12" w:rsidRDefault="00202D12"/>
    <w:p w14:paraId="42158B57" w14:textId="77777777" w:rsidR="00202D12" w:rsidRDefault="00202D12">
      <w:pPr>
        <w:pStyle w:val="QuestionSeparator"/>
      </w:pPr>
    </w:p>
    <w:p w14:paraId="4F8F5448" w14:textId="77777777" w:rsidR="00202D12" w:rsidRDefault="00202D12"/>
    <w:p w14:paraId="48A13987" w14:textId="77777777" w:rsidR="00202D12" w:rsidRDefault="00D82B77">
      <w:pPr>
        <w:keepNext/>
      </w:pPr>
      <w:r>
        <w:t xml:space="preserve">Q17 </w:t>
      </w:r>
      <w:r>
        <w:br/>
        <w:t xml:space="preserve">HITS High-throughput Researchers are expected to attend the three-day summer workshop and actively participate in online follow-up sessions to design, create, and present an HT case study. </w:t>
      </w:r>
      <w:r>
        <w:rPr>
          <w:i/>
        </w:rPr>
        <w:lastRenderedPageBreak/>
        <w:t xml:space="preserve">This commitment does require that </w:t>
      </w:r>
      <w:r w:rsidRPr="00D330C9">
        <w:rPr>
          <w:i/>
          <w:noProof/>
        </w:rPr>
        <w:t>your</w:t>
      </w:r>
      <w:r>
        <w:rPr>
          <w:i/>
        </w:rPr>
        <w:t xml:space="preserve"> research mentor be aware of </w:t>
      </w:r>
      <w:r w:rsidRPr="00D330C9">
        <w:rPr>
          <w:i/>
          <w:noProof/>
        </w:rPr>
        <w:t>your</w:t>
      </w:r>
      <w:r>
        <w:rPr>
          <w:i/>
        </w:rPr>
        <w:t xml:space="preserve"> participation.</w:t>
      </w:r>
      <w:r>
        <w:t xml:space="preserve">  </w:t>
      </w:r>
      <w:r>
        <w:br/>
        <w:t xml:space="preserve">  Please ask </w:t>
      </w:r>
      <w:r w:rsidRPr="00D330C9">
        <w:rPr>
          <w:b/>
          <w:noProof/>
        </w:rPr>
        <w:t>your</w:t>
      </w:r>
      <w:r>
        <w:rPr>
          <w:b/>
        </w:rPr>
        <w:t xml:space="preserve"> mentor</w:t>
      </w:r>
      <w:r>
        <w:t xml:space="preserve"> to send a letter of support to </w:t>
      </w:r>
      <w:r>
        <w:rPr>
          <w:b/>
        </w:rPr>
        <w:t>nsfrcn-hits@ncsu.edu</w:t>
      </w:r>
      <w:r>
        <w:t xml:space="preserve">.  Provide contact information below for </w:t>
      </w:r>
      <w:r w:rsidRPr="00D330C9">
        <w:rPr>
          <w:noProof/>
        </w:rPr>
        <w:t>your</w:t>
      </w:r>
      <w:r>
        <w:rPr>
          <w:b/>
        </w:rPr>
        <w:t> </w:t>
      </w:r>
      <w:r>
        <w:t>reference.</w:t>
      </w:r>
    </w:p>
    <w:p w14:paraId="6C28D50B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Full name</w:t>
      </w:r>
      <w:proofErr w:type="gramStart"/>
      <w:r>
        <w:t>:  (</w:t>
      </w:r>
      <w:proofErr w:type="gramEnd"/>
      <w:r>
        <w:t>1) __________________</w:t>
      </w:r>
      <w:r>
        <w:t>______________________________</w:t>
      </w:r>
    </w:p>
    <w:p w14:paraId="75820180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Position/Designation</w:t>
      </w:r>
      <w:proofErr w:type="gramStart"/>
      <w:r>
        <w:t>:  (</w:t>
      </w:r>
      <w:proofErr w:type="gramEnd"/>
      <w:r>
        <w:t>2) ________________________________________________</w:t>
      </w:r>
    </w:p>
    <w:p w14:paraId="17808B1B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Affiliation</w:t>
      </w:r>
      <w:proofErr w:type="gramStart"/>
      <w:r>
        <w:t>:  (</w:t>
      </w:r>
      <w:proofErr w:type="gramEnd"/>
      <w:r>
        <w:t>3) ________________________________________________</w:t>
      </w:r>
    </w:p>
    <w:p w14:paraId="39654B2C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Email</w:t>
      </w:r>
      <w:proofErr w:type="gramStart"/>
      <w:r>
        <w:t>:  (</w:t>
      </w:r>
      <w:proofErr w:type="gramEnd"/>
      <w:r>
        <w:t>4) ________________________________________________</w:t>
      </w:r>
    </w:p>
    <w:p w14:paraId="7E01B1F2" w14:textId="77777777" w:rsidR="00202D12" w:rsidRDefault="00D82B77">
      <w:pPr>
        <w:pStyle w:val="ListParagraph"/>
        <w:keepNext/>
        <w:numPr>
          <w:ilvl w:val="0"/>
          <w:numId w:val="4"/>
        </w:numPr>
      </w:pPr>
      <w:r>
        <w:t>Phone number</w:t>
      </w:r>
      <w:proofErr w:type="gramStart"/>
      <w:r>
        <w:t>:  (</w:t>
      </w:r>
      <w:proofErr w:type="gramEnd"/>
      <w:r>
        <w:t>5) __</w:t>
      </w:r>
      <w:r>
        <w:t>______________________________________________</w:t>
      </w:r>
    </w:p>
    <w:p w14:paraId="22147E63" w14:textId="77777777" w:rsidR="00202D12" w:rsidRDefault="00202D12"/>
    <w:p w14:paraId="07415DFB" w14:textId="77777777" w:rsidR="00202D12" w:rsidRDefault="00202D12">
      <w:pPr>
        <w:pStyle w:val="QuestionSeparator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202D12" w14:paraId="4B6D9863" w14:textId="77777777">
        <w:tc>
          <w:tcPr>
            <w:tcW w:w="50" w:type="dxa"/>
          </w:tcPr>
          <w:p w14:paraId="71BF1AA1" w14:textId="77777777" w:rsidR="00202D12" w:rsidRDefault="00D82B77">
            <w:pPr>
              <w:keepNext/>
            </w:pPr>
            <w:r>
              <w:rPr>
                <w:noProof/>
              </w:rPr>
              <w:drawing>
                <wp:inline distT="0" distB="0" distL="0" distR="0" wp14:anchorId="52700EE2" wp14:editId="50AFD2CE">
                  <wp:extent cx="228600" cy="228600"/>
                  <wp:effectExtent l="0" t="0" r="0" b="0"/>
                  <wp:docPr id="8" name="WordQuestionValidation.png" descr="Word Question Validation by Qualtric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WordQuestionValidation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7BD838" w14:textId="77777777" w:rsidR="00202D12" w:rsidRDefault="00202D12"/>
    <w:p w14:paraId="1822B669" w14:textId="77777777" w:rsidR="00202D12" w:rsidRDefault="00D82B77">
      <w:pPr>
        <w:keepNext/>
      </w:pPr>
      <w:r>
        <w:t>Q18 Is there anything else you would like to share with the HITS Steering Committee?</w:t>
      </w:r>
    </w:p>
    <w:p w14:paraId="06BC9A5D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0C7A8874" w14:textId="77777777" w:rsidR="00202D12" w:rsidRDefault="00D82B77">
      <w:pPr>
        <w:pStyle w:val="TextEntryLine"/>
        <w:ind w:firstLine="400"/>
      </w:pPr>
      <w:r>
        <w:t>_____________________________________________________</w:t>
      </w:r>
      <w:r>
        <w:t>___________</w:t>
      </w:r>
    </w:p>
    <w:p w14:paraId="53D17320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253A7A2E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4F6DEB3C" w14:textId="77777777" w:rsidR="00202D12" w:rsidRDefault="00D82B77">
      <w:pPr>
        <w:pStyle w:val="TextEntryLine"/>
        <w:ind w:firstLine="400"/>
      </w:pPr>
      <w:r>
        <w:t>________________________________________________________________</w:t>
      </w:r>
    </w:p>
    <w:p w14:paraId="46E6434C" w14:textId="77777777" w:rsidR="00202D12" w:rsidRDefault="00202D12"/>
    <w:p w14:paraId="0AB0A709" w14:textId="77777777" w:rsidR="00202D12" w:rsidRDefault="00D82B77">
      <w:pPr>
        <w:pStyle w:val="BlockEndLabel"/>
      </w:pPr>
      <w:r>
        <w:t xml:space="preserve">End of Block: Document Upload and Reference </w:t>
      </w:r>
      <w:r>
        <w:t>Contact Information</w:t>
      </w:r>
    </w:p>
    <w:p w14:paraId="3604B161" w14:textId="77777777" w:rsidR="00202D12" w:rsidRDefault="00202D12">
      <w:pPr>
        <w:pStyle w:val="BlockSeparator"/>
      </w:pPr>
    </w:p>
    <w:p w14:paraId="6D15970D" w14:textId="77777777" w:rsidR="00202D12" w:rsidRDefault="00202D12"/>
    <w:sectPr w:rsidR="00202D12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7AF42" w14:textId="77777777" w:rsidR="00D82B77" w:rsidRDefault="00D82B77">
      <w:pPr>
        <w:spacing w:line="240" w:lineRule="auto"/>
      </w:pPr>
      <w:r>
        <w:separator/>
      </w:r>
    </w:p>
  </w:endnote>
  <w:endnote w:type="continuationSeparator" w:id="0">
    <w:p w14:paraId="7B011FD3" w14:textId="77777777" w:rsidR="00D82B77" w:rsidRDefault="00D82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A5696" w14:textId="77777777" w:rsidR="00EB001B" w:rsidRDefault="00D82B77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end"/>
    </w:r>
    <w: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end"/>
    </w:r>
  </w:p>
  <w:p w14:paraId="4B5881FF" w14:textId="77777777" w:rsidR="00EB001B" w:rsidRDefault="00D82B77" w:rsidP="00EB001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D0672" w14:textId="77777777" w:rsidR="00EB001B" w:rsidRDefault="00D82B77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</w:p>
  <w:p w14:paraId="4A4D330F" w14:textId="77777777" w:rsidR="00EB001B" w:rsidRDefault="00D82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1936F" w14:textId="77777777" w:rsidR="00D82B77" w:rsidRDefault="00D82B77">
      <w:pPr>
        <w:spacing w:line="240" w:lineRule="auto"/>
      </w:pPr>
      <w:r>
        <w:separator/>
      </w:r>
    </w:p>
  </w:footnote>
  <w:footnote w:type="continuationSeparator" w:id="0">
    <w:p w14:paraId="74ABC48E" w14:textId="77777777" w:rsidR="00D82B77" w:rsidRDefault="00D82B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C4EED" w14:textId="77777777" w:rsidR="00202D12" w:rsidRDefault="00D82B77">
    <w:r>
      <w:rPr>
        <w:noProof/>
      </w:rPr>
      <w:drawing>
        <wp:inline distT="0" distB="0" distL="0" distR="0" wp14:anchorId="70DBC0DF" wp14:editId="684352B4">
          <wp:extent cx="0" cy="0"/>
          <wp:effectExtent l="0" t="0" r="0" b="0"/>
          <wp:docPr id="1" name="PageLogo.png" descr="Page Validation by Qualtric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geLogo.png"/>
                  <pic:cNvPicPr/>
                </pic:nvPicPr>
                <pic:blipFill>
                  <a:blip/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288E1CE2"/>
    <w:multiLevelType w:val="multilevel"/>
    <w:tmpl w:val="0409001D"/>
    <w:numStyleLink w:val="Multipunch"/>
  </w:abstractNum>
  <w:abstractNum w:abstractNumId="2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1NbQwNjUwMrc0sDBT0lEKTi0uzszPAykwrAUAA2qOYiwAAAA="/>
  </w:docVars>
  <w:rsids>
    <w:rsidRoot w:val="00F22B15"/>
    <w:rsid w:val="00202D12"/>
    <w:rsid w:val="00211AE8"/>
    <w:rsid w:val="004241E4"/>
    <w:rsid w:val="00A26DC2"/>
    <w:rsid w:val="00B70267"/>
    <w:rsid w:val="00D330C9"/>
    <w:rsid w:val="00D82B77"/>
    <w:rsid w:val="00F2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0E047"/>
  <w15:docId w15:val="{92283F76-C4BB-4D50-A47F-86F9322E0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2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1">
    <w:name w:val="QQuestionTable1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1">
    <w:name w:val="QTextTable1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1">
    <w:name w:val="QVerticalGraphicSliderTable1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1">
    <w:name w:val="QStandardSliderTable1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1">
    <w:name w:val="QBar1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034</Words>
  <Characters>589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F RCN HITS HT Researcher application - 2019</vt:lpstr>
    </vt:vector>
  </TitlesOfParts>
  <Company>Qualtrics</Company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F RCN HITS HT Researcher application - 2019</dc:title>
  <dc:subject/>
  <dc:creator>Qualtrics</dc:creator>
  <cp:keywords/>
  <dc:description/>
  <cp:lastModifiedBy>Carlos Christopher Goller</cp:lastModifiedBy>
  <cp:revision>4</cp:revision>
  <dcterms:created xsi:type="dcterms:W3CDTF">2018-11-01T13:16:00Z</dcterms:created>
  <dcterms:modified xsi:type="dcterms:W3CDTF">2018-11-01T13:24:00Z</dcterms:modified>
</cp:coreProperties>
</file>